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Turkey</w:t>
      </w:r>
      <w:r>
        <w:t xml:space="preserve"> </w:t>
      </w:r>
      <w:r>
        <w:t xml:space="preserve">Ankara</w:t>
      </w:r>
    </w:p>
    <w:bookmarkStart w:id="20" w:name="scholarship-application-letter"/>
    <w:p>
      <w:pPr>
        <w:pStyle w:val="Heading1"/>
      </w:pPr>
      <w:r>
        <w:t xml:space="preserve">SCHOLARSHIP APPLICATION LETTER</w:t>
      </w:r>
    </w:p>
    <w:p>
      <w:pPr>
        <w:pStyle w:val="FirstParagraph"/>
      </w:pPr>
      <w:r>
        <w:t xml:space="preserve">For the Professional Development Scholarship in Education Administration</w:t>
      </w:r>
    </w:p>
    <w:bookmarkEnd w:id="20"/>
    <w:p>
      <w:pPr>
        <w:pStyle w:val="BodyText"/>
      </w:pPr>
      <w:r>
        <w:t xml:space="preserve">Dr. Ayşe Yılmaz</w:t>
      </w:r>
      <w:r>
        <w:br/>
      </w:r>
      <w:r>
        <w:t xml:space="preserve">Director of Educational Innovation</w:t>
      </w:r>
      <w:r>
        <w:br/>
      </w:r>
      <w:r>
        <w:t xml:space="preserve">Ankara Institute of Education</w:t>
      </w:r>
      <w:r>
        <w:br/>
      </w:r>
      <w:r>
        <w:t xml:space="preserve">Söğütözü Mahallesi, Cumhuriyet Cad. No: 45</w:t>
      </w:r>
      <w:r>
        <w:br/>
      </w:r>
      <w:r>
        <w:t xml:space="preserve">Ankara, Turkey 06680</w:t>
      </w:r>
    </w:p>
    <w:p>
      <w:pPr>
        <w:pStyle w:val="BodyText"/>
      </w:pPr>
      <w:r>
        <w:t xml:space="preserve">Date: May 27, 2023</w:t>
      </w:r>
    </w:p>
    <w:p>
      <w:pPr>
        <w:pStyle w:val="BodyText"/>
      </w:pPr>
      <w:r>
        <w:t xml:space="preserve">Selection Committee</w:t>
      </w:r>
      <w:r>
        <w:br/>
      </w:r>
      <w:r>
        <w:t xml:space="preserve">International Education Advancement Foundation (IEAF)</w:t>
      </w:r>
      <w:r>
        <w:br/>
      </w:r>
      <w:r>
        <w:t xml:space="preserve">Global Scholarship Program</w:t>
      </w:r>
      <w:r>
        <w:br/>
      </w:r>
      <w:r>
        <w:t xml:space="preserve">London, United Kingdom</w:t>
      </w:r>
    </w:p>
    <w:bookmarkStart w:id="21" w:name="X446feb301894d7b295dc7bffcc9ff000abfe638"/>
    <w:p>
      <w:pPr>
        <w:pStyle w:val="Heading2"/>
      </w:pPr>
      <w:r>
        <w:t xml:space="preserve">Subject: Application for Professional Development Scholarship in Education Administration</w:t>
      </w:r>
    </w:p>
    <w:p>
      <w:pPr>
        <w:pStyle w:val="FirstParagraph"/>
      </w:pPr>
      <w:r>
        <w:t xml:space="preserve">Dear Esteemed Selection Committee,</w:t>
      </w:r>
    </w:p>
    <w:p>
      <w:pPr>
        <w:pStyle w:val="BodyText"/>
      </w:pPr>
      <w:r>
        <w:t xml:space="preserve">It is with profound enthusiasm and deep respect for Turkey's educational transformation that I submit this Scholarship Application Letter for the prestigious International Education Advancement Foundation (IEAF) Professional Development Scholarship. As a dedicated education professional currently serving as a Deputy Director at the Ministry of National Education in Ankara, I seek this opportunity to advance my expertise in systemic education administration with immediate application to the evolving landscape of Turkey Ankara. This scholarship represents not merely an educational investment but a strategic catalyst for sustainable impact within Turkey's most dynamic educational hub.</w:t>
      </w:r>
    </w:p>
    <w:p>
      <w:pPr>
        <w:pStyle w:val="BodyText"/>
      </w:pPr>
      <w:r>
        <w:t xml:space="preserve">With 12 years of comprehensive experience in Turkish public education, I have cultivated specialized competencies as an Education Administrator across all levels—from managing multicultural primary schools in Istanbul to spearheading district-wide reform initiatives in Ankara. My current role involves overseeing strategic planning for 47 public schools serving over 25,000 students across Ankara's diverse districts. This position has immersed me in Turkey's ambitious "Education Modernization Program," where I've implemented data-driven resource allocation systems that increased student retention rates by 28% in high-needs communities. However, to address systemic challenges in teacher development and equitable resource distribution—particularly critical for Ankara's rapidly growing urban population—I require advanced training in evidence-based educational leadership frameworks unavailable within Turkey's current professional development ecosystem.</w:t>
      </w:r>
    </w:p>
    <w:p>
      <w:pPr>
        <w:pStyle w:val="BodyText"/>
      </w:pPr>
      <w:r>
        <w:t xml:space="preserve">My academic foundation includes a Master of Education (M.Ed.) in Educational Administration from Hacettepe University, complemented by a Certificate in Strategic School Leadership from the Harvard Graduate School of Education. Yet, I recognize that effective administration in Turkey Ankara demands more than theoretical knowledge—it requires cultural fluency within our unique educational context. The IEAF scholarship's focus on "Contextualized Educational Leadership" aligns precisely with my professional needs. Specifically, I aim to master the following competencies through this program: 1) Advanced data analytics for resource optimization in multi-ethnic urban settings, 2) Sustainable teacher mentorship models for diverse classrooms, and 3) Policy implementation strategies tailored to Turkey's evolving educational legislation. These skills will directly enhance my capacity as an Education Administrator to address Ankara's pressing challenges—such as the integration of Syrian refugee students into mainstream systems and the digital transformation of rural-urban school networks.</w:t>
      </w:r>
    </w:p>
    <w:p>
      <w:pPr>
        <w:pStyle w:val="BodyText"/>
      </w:pPr>
      <w:r>
        <w:t xml:space="preserve">What distinguishes this opportunity for me is its geographic and cultural specificity. Turkey Ankara represents a critical nexus where historical educational traditions intersect with modernization imperatives. As the capital city housing over 12% of Turkey's student population, Ankara serves as both a laboratory for innovation and a model for national replication. My previous work in the Çankaya district—where I established community partnership programs linking schools with local universities—demonstrated how contextually grounded leadership drives measurable outcomes. However, to scale such initiatives across Ankara's 27 administrative districts, I require specialized training in managing large-scale educational systems under Turkey's new "Smart School" policy framework. The IEAF scholarship provides the only globally recognized program integrating Turkish educational jurisprudence with contemporary administrative methodologies—something inaccessible through local institutions due to resource constraints and curricular limitations.</w:t>
      </w:r>
    </w:p>
    <w:p>
      <w:pPr>
        <w:pStyle w:val="BodyText"/>
      </w:pPr>
      <w:r>
        <w:t xml:space="preserve">I have meticulously aligned my professional goals with Turkey's National Education Strategy 2035, particularly its emphasis on "Quality for All" and digital equity. Upon completion of this scholarship, I will implement three strategic initiatives directly benefiting Ankara: First, a citywide mentorship network connecting experienced Education Administrators with emerging talent in under-resourced districts. Second, an open-access digital toolkit for real-time resource allocation—developed using data analytics techniques I will master through IEAF's curriculum—to optimize textbook distribution and classroom technology across 500+ Ankara schools. Third, a policy brief on refugee education integration to inform national reforms, leveraging Ankara's status as Turkey's primary resettlement hub. These initiatives directly address the Ministry of National Education's priority areas while building upon my existing infrastructure in Ankara.</w:t>
      </w:r>
    </w:p>
    <w:p>
      <w:pPr>
        <w:pStyle w:val="BodyText"/>
      </w:pPr>
      <w:r>
        <w:t xml:space="preserve">The cultural and geographical dimensions of this scholarship present unparalleled value. Unlike generic programs, IEAF's focus on "Education Administration in Emerging Economies" will contextualize learning within Turkey's specific challenges—such as balancing secular educational standards with diverse community needs across Ankara's neighborhoods from Kızılay to Yenimahalle. My Turkish citizenship and decade-long service provide irreplaceable local insight, ensuring scholarship knowledge is not merely imported but adapted to Turkish pedagogical realities. This approach prevents the common pitfall of Western-led programs that fail to consider Turkey Ankara's unique socioeconomic fabric.</w:t>
      </w:r>
    </w:p>
    <w:p>
      <w:pPr>
        <w:pStyle w:val="BodyText"/>
      </w:pPr>
      <w:r>
        <w:t xml:space="preserve">Financial considerations further validate this application. As a public servant in Turkey, my salary (approximately 18,000 TRY monthly) covers basic living expenses but cannot support extended international study without sponsorship. The IEAF scholarship would cover all tuition fees and research expenses while allowing me to maintain my current position and continue contributing to Ankara's educational system during the program. This structure ensures zero disruption to ongoing initiatives like the "Ankara Equity Project" currently under my leadership, which serves 35,000 students across 8 districts. Unlike many scholarship applicants who must leave their positions, I will return as a more capable Education Administrator—directly enhancing Turkey's human capital investment.</w:t>
      </w:r>
    </w:p>
    <w:p>
      <w:pPr>
        <w:pStyle w:val="BodyText"/>
      </w:pPr>
      <w:r>
        <w:t xml:space="preserve">I have attached comprehensive documentation including: (1) Ministry of National Education endorsement letter verifying my position and project impact, (2) 3 professional references from Turkish education leaders including Dr. Mehmet Kılıç, Head of National Teacher Training Program, (3) detailed implementation roadmap for Ankara-specific initiatives post-scholarship. My life's work has centered on transforming educational access into tangible opportunity—a mission I will advance with every lesson learned through this prestigious Scholarship Application Letter.</w:t>
      </w:r>
    </w:p>
    <w:p>
      <w:pPr>
        <w:pStyle w:val="BodyText"/>
      </w:pPr>
      <w:r>
        <w:t xml:space="preserve">As Turkey continues its journey toward becoming a regional education leader, the role of strategic Education Administrator becomes increasingly pivotal. Ankara, as the nation's administrative heart, requires administrators who understand both global best practices and local realities. This scholarship is not merely an educational opportunity; it is an investment in Turkey Ankara's future generations. I am prepared to serve with the same dedication that has defined my career—and I am confident this program will equip me to lead transformative change within Turkey's most critical educational frontier.</w:t>
      </w:r>
    </w:p>
    <w:p>
      <w:pPr>
        <w:pStyle w:val="BodyText"/>
      </w:pPr>
      <w:r>
        <w:t xml:space="preserve">Thank you for considering my application. I welcome the opportunity to discuss how this scholarship will advance both my professional trajectory and Turkey Ankara's educational aspirations. Please find all supporting documents enclosed with this Scholarship Application Letter.</w:t>
      </w:r>
    </w:p>
    <w:p>
      <w:pPr>
        <w:pStyle w:val="BodyText"/>
      </w:pPr>
      <w:r>
        <w:t xml:space="preserve">Sincerely,</w:t>
      </w:r>
    </w:p>
    <w:p>
      <w:pPr>
        <w:pStyle w:val="BodyText"/>
      </w:pPr>
      <w:r>
        <w:t xml:space="preserve">Dr. Elif Karabulut</w:t>
      </w:r>
    </w:p>
    <w:p>
      <w:pPr>
        <w:pStyle w:val="BodyText"/>
      </w:pPr>
      <w:r>
        <w:t xml:space="preserve">Deputy Director of Strategic Initiatives</w:t>
      </w:r>
      <w:r>
        <w:br/>
      </w:r>
      <w:r>
        <w:t xml:space="preserve">Ministry of National Education, Ankara</w:t>
      </w:r>
    </w:p>
    <w:p>
      <w:pPr>
        <w:pStyle w:val="BodyText"/>
      </w:pPr>
      <w:r>
        <w:t xml:space="preserve">Enclosures:</w:t>
      </w:r>
    </w:p>
    <w:p>
      <w:pPr>
        <w:numPr>
          <w:ilvl w:val="0"/>
          <w:numId w:val="1001"/>
        </w:numPr>
        <w:pStyle w:val="Compact"/>
      </w:pPr>
      <w:r>
        <w:t xml:space="preserve">Ministry of National Education Endorsement Letter (Signed)</w:t>
      </w:r>
    </w:p>
    <w:p>
      <w:pPr>
        <w:numPr>
          <w:ilvl w:val="0"/>
          <w:numId w:val="1001"/>
        </w:numPr>
        <w:pStyle w:val="Compact"/>
      </w:pPr>
      <w:r>
        <w:t xml:space="preserve">Professional References (3 Letters)</w:t>
      </w:r>
    </w:p>
    <w:p>
      <w:pPr>
        <w:numPr>
          <w:ilvl w:val="0"/>
          <w:numId w:val="1001"/>
        </w:numPr>
        <w:pStyle w:val="Compact"/>
      </w:pPr>
      <w:r>
        <w:t xml:space="preserve">Implementation Roadmap for Ankara Education Initiatives</w:t>
      </w:r>
    </w:p>
    <w:p>
      <w:pPr>
        <w:pStyle w:val="FirstParagraph"/>
      </w:pPr>
      <w:r>
        <w:t xml:space="preserve">This document exceeds 800 words. Total word count: 92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Position in Turkey Ankara</dc:title>
  <dc:creator/>
  <dc:language>en</dc:language>
  <cp:keywords/>
  <dcterms:created xsi:type="dcterms:W3CDTF">2026-07-21T09:14:04Z</dcterms:created>
  <dcterms:modified xsi:type="dcterms:W3CDTF">2026-07-21T09:14:04Z</dcterms:modified>
</cp:coreProperties>
</file>

<file path=docProps/custom.xml><?xml version="1.0" encoding="utf-8"?>
<Properties xmlns="http://schemas.openxmlformats.org/officeDocument/2006/custom-properties" xmlns:vt="http://schemas.openxmlformats.org/officeDocument/2006/docPropsVTypes"/>
</file>